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48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.63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5.01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5.10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35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15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8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.4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.62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7.26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65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2 m 45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2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68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.53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0.81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1.18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00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